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zieg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eg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5 Beaver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ehew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353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ak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